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24B00F1C" w14:textId="77777777" w:rsidR="00E61CF9" w:rsidRPr="002E4787" w:rsidRDefault="00E61CF9" w:rsidP="000F55F3">
      <w:pPr>
        <w:rPr>
          <w:rFonts w:ascii="Cambria" w:hAnsi="Cambria"/>
          <w:lang w:val="en-US"/>
        </w:rPr>
      </w:pPr>
    </w:p>
    <w:p w14:paraId="22CE40F3" w14:textId="114065B0" w:rsidR="00E61CF9" w:rsidRPr="002E4787" w:rsidRDefault="00E61CF9" w:rsidP="000F55F3">
      <w:pPr>
        <w:rPr>
          <w:rFonts w:ascii="Cambria" w:hAnsi="Cambria"/>
          <w:lang w:val="en-US"/>
        </w:rPr>
      </w:pPr>
      <w:r w:rsidRPr="002E4787">
        <w:rPr>
          <w:rFonts w:ascii="Cambria" w:hAnsi="Cambria"/>
          <w:lang w:val="en-US"/>
        </w:rPr>
        <w:t>Regression:</w:t>
      </w:r>
    </w:p>
    <w:p w14:paraId="6E89D379" w14:textId="77777777" w:rsidR="00E61CF9" w:rsidRPr="002E4787" w:rsidRDefault="00E61CF9" w:rsidP="000F55F3">
      <w:pPr>
        <w:rPr>
          <w:rFonts w:ascii="Cambria" w:hAnsi="Cambria"/>
          <w:lang w:val="en-US"/>
        </w:rPr>
      </w:pP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62F9BEDB" w:rsid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221BD631" w14:textId="139E8F81" w:rsidR="00CA065D" w:rsidRPr="00E61CF9" w:rsidRDefault="00CA065D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mon </w:t>
      </w:r>
      <w:proofErr w:type="spellStart"/>
      <w:r>
        <w:rPr>
          <w:rFonts w:ascii="Cambria" w:hAnsi="Cambria"/>
        </w:rPr>
        <w:t>support</w:t>
      </w:r>
      <w:proofErr w:type="spellEnd"/>
      <w:r>
        <w:rPr>
          <w:rFonts w:ascii="Cambria" w:hAnsi="Cambria"/>
        </w:rPr>
        <w:t xml:space="preserve"> testen?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Tests 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</w:t>
      </w: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7E541C83" w14:textId="44F3FE1D" w:rsidR="00983725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</w:t>
      </w:r>
      <w:proofErr w:type="spellStart"/>
      <w:r>
        <w:rPr>
          <w:rFonts w:ascii="Cambria" w:hAnsi="Cambria"/>
        </w:rPr>
        <w:t>tex</w:t>
      </w:r>
      <w:proofErr w:type="spellEnd"/>
      <w:r>
        <w:rPr>
          <w:rFonts w:ascii="Cambria" w:hAnsi="Cambria"/>
        </w:rPr>
        <w:t xml:space="preserve"> Dokumente speichern, damit direkt bei Latex hochladen</w:t>
      </w:r>
    </w:p>
    <w:p w14:paraId="5F68657E" w14:textId="3AE1BADC" w:rsidR="00CA065D" w:rsidRPr="00CA065D" w:rsidRDefault="00CA065D" w:rsidP="00E61CF9">
      <w:pPr>
        <w:pStyle w:val="Listenabsatz"/>
        <w:numPr>
          <w:ilvl w:val="0"/>
          <w:numId w:val="1"/>
        </w:numPr>
        <w:rPr>
          <w:rFonts w:ascii="Cambria" w:hAnsi="Cambria"/>
          <w:lang w:val="en-US"/>
        </w:rPr>
      </w:pPr>
      <w:r w:rsidRPr="00CA065D">
        <w:rPr>
          <w:rFonts w:ascii="Cambria" w:hAnsi="Cambria"/>
          <w:lang w:val="en-US"/>
        </w:rPr>
        <w:t>Do the identifying assumptions hold</w:t>
      </w:r>
      <w:r>
        <w:rPr>
          <w:rFonts w:ascii="Cambria" w:hAnsi="Cambria"/>
          <w:lang w:val="en-US"/>
        </w:rPr>
        <w:t>?</w:t>
      </w:r>
    </w:p>
    <w:p w14:paraId="4AE02ACB" w14:textId="1F43D5BB" w:rsidR="00E61CF9" w:rsidRPr="00CA065D" w:rsidRDefault="00E61CF9" w:rsidP="000F55F3">
      <w:pPr>
        <w:rPr>
          <w:rFonts w:ascii="Cambria" w:hAnsi="Cambria"/>
          <w:lang w:val="en-US"/>
        </w:rPr>
      </w:pPr>
    </w:p>
    <w:p w14:paraId="728DB4C0" w14:textId="503F8E69" w:rsidR="003A7D07" w:rsidRPr="002E4787" w:rsidRDefault="003A7D07" w:rsidP="003A7D07">
      <w:pPr>
        <w:rPr>
          <w:rFonts w:ascii="Cambria" w:hAnsi="Cambria"/>
          <w:lang w:val="en-US"/>
        </w:rPr>
      </w:pPr>
    </w:p>
    <w:p w14:paraId="31472218" w14:textId="77777777" w:rsidR="003A7D07" w:rsidRPr="002E4787" w:rsidRDefault="003A7D07" w:rsidP="003A7D07">
      <w:pPr>
        <w:rPr>
          <w:rFonts w:ascii="Cambria" w:hAnsi="Cambria"/>
          <w:lang w:val="en-US"/>
        </w:rPr>
      </w:pPr>
    </w:p>
    <w:p w14:paraId="347D68DA" w14:textId="7B224C0B" w:rsidR="003A7D07" w:rsidRDefault="003A7D07" w:rsidP="003A7D07">
      <w:pPr>
        <w:rPr>
          <w:rFonts w:ascii="Cambria" w:hAnsi="Cambria"/>
        </w:rPr>
      </w:pPr>
      <w:r>
        <w:rPr>
          <w:rFonts w:ascii="Cambria" w:hAnsi="Cambria"/>
        </w:rPr>
        <w:t>Vorschläge/Anmerkungen:</w:t>
      </w:r>
    </w:p>
    <w:p w14:paraId="6DCC4352" w14:textId="144E68EC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Schweiz: soll </w:t>
      </w:r>
      <w:proofErr w:type="spellStart"/>
      <w:r>
        <w:rPr>
          <w:rFonts w:ascii="Cambria" w:hAnsi="Cambria"/>
        </w:rPr>
        <w:t>employment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population</w:t>
      </w:r>
      <w:proofErr w:type="spellEnd"/>
      <w:r>
        <w:rPr>
          <w:rFonts w:ascii="Cambria" w:hAnsi="Cambria"/>
        </w:rPr>
        <w:t xml:space="preserve"> sein?</w:t>
      </w:r>
      <w:r w:rsidR="00CA065D">
        <w:rPr>
          <w:rFonts w:ascii="Cambria" w:hAnsi="Cambria"/>
        </w:rPr>
        <w:t xml:space="preserve"> </w:t>
      </w:r>
      <w:r w:rsidR="00CA065D">
        <w:rPr>
          <w:rFonts w:ascii="Apple Color Emoji" w:hAnsi="Apple Color Emoji"/>
        </w:rPr>
        <w:t>✔︎</w:t>
      </w:r>
    </w:p>
    <w:p w14:paraId="0EE601B7" w14:textId="575A0D26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Spalten mit dem gleichen Inhalt gleich benennen?</w:t>
      </w:r>
    </w:p>
    <w:p w14:paraId="34B745D8" w14:textId="70EB4025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ode „schön“ machen, mit mehr Kommentaren versehen</w:t>
      </w:r>
    </w:p>
    <w:p w14:paraId="0C08B625" w14:textId="1F1BD252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Input Dateien in einen eigenen Ordner?</w:t>
      </w:r>
    </w:p>
    <w:p w14:paraId="09604A31" w14:textId="46F86A14" w:rsidR="00CA065D" w:rsidRDefault="00CA065D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In der </w:t>
      </w:r>
      <w:proofErr w:type="spellStart"/>
      <w:r>
        <w:rPr>
          <w:rFonts w:ascii="Cambria" w:hAnsi="Cambria"/>
        </w:rPr>
        <w:t>Documenation</w:t>
      </w:r>
      <w:proofErr w:type="spellEnd"/>
      <w:r>
        <w:rPr>
          <w:rFonts w:ascii="Cambria" w:hAnsi="Cambria"/>
        </w:rPr>
        <w:t xml:space="preserve"> vielleicht den Fokus lieber auf den ATET statt den ATE legen, weil wir nur den berechnen </w:t>
      </w:r>
    </w:p>
    <w:p w14:paraId="44CE8F34" w14:textId="221A3773" w:rsidR="002E4787" w:rsidRPr="002E4787" w:rsidRDefault="002E4787" w:rsidP="002E478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Deutschland: </w:t>
      </w:r>
      <w:proofErr w:type="spellStart"/>
      <w:r>
        <w:rPr>
          <w:rFonts w:ascii="Cambria" w:hAnsi="Cambria"/>
        </w:rPr>
        <w:t>Foreigners</w:t>
      </w:r>
      <w:proofErr w:type="spellEnd"/>
      <w:r>
        <w:rPr>
          <w:rFonts w:ascii="Cambria" w:hAnsi="Cambria"/>
        </w:rPr>
        <w:t xml:space="preserve"> in </w:t>
      </w:r>
      <w:proofErr w:type="spellStart"/>
      <w:r>
        <w:rPr>
          <w:rFonts w:ascii="Cambria" w:hAnsi="Cambria"/>
        </w:rPr>
        <w:t>Refugee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umbennen</w:t>
      </w:r>
      <w:proofErr w:type="spellEnd"/>
      <w:r>
        <w:rPr>
          <w:rFonts w:ascii="Cambria" w:hAnsi="Cambria"/>
        </w:rPr>
        <w:t>?</w:t>
      </w:r>
    </w:p>
    <w:p w14:paraId="2B87C740" w14:textId="77777777" w:rsidR="00E61CF9" w:rsidRPr="003A7D07" w:rsidRDefault="00E61CF9" w:rsidP="00E61CF9">
      <w:pPr>
        <w:rPr>
          <w:rFonts w:ascii="Cambria" w:hAnsi="Cambria"/>
        </w:rPr>
      </w:pPr>
    </w:p>
    <w:sectPr w:rsidR="00E61CF9" w:rsidRPr="003A7D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2E3"/>
    <w:multiLevelType w:val="hybridMultilevel"/>
    <w:tmpl w:val="60588A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70DBF"/>
    <w:rsid w:val="0018065E"/>
    <w:rsid w:val="00264823"/>
    <w:rsid w:val="00276936"/>
    <w:rsid w:val="00296B6A"/>
    <w:rsid w:val="002E4787"/>
    <w:rsid w:val="003A7D07"/>
    <w:rsid w:val="004343A2"/>
    <w:rsid w:val="00983725"/>
    <w:rsid w:val="009A1FA0"/>
    <w:rsid w:val="00AA0C19"/>
    <w:rsid w:val="00AC592D"/>
    <w:rsid w:val="00C37ABA"/>
    <w:rsid w:val="00CA065D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12</cp:revision>
  <dcterms:created xsi:type="dcterms:W3CDTF">2021-11-29T14:05:00Z</dcterms:created>
  <dcterms:modified xsi:type="dcterms:W3CDTF">2021-12-25T15:46:00Z</dcterms:modified>
</cp:coreProperties>
</file>